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84EA2" w14:textId="3AD667DD" w:rsidR="00760BAA" w:rsidRPr="003073DB" w:rsidRDefault="00C34781" w:rsidP="00C34781">
      <w:pPr>
        <w:pStyle w:val="Title"/>
        <w:rPr>
          <w:rFonts w:ascii="Inter Black" w:hAnsi="Inter Black"/>
        </w:rPr>
      </w:pPr>
      <w:r w:rsidRPr="003073DB">
        <w:rPr>
          <w:rFonts w:ascii="Inter Black" w:hAnsi="Inter Black"/>
        </w:rPr>
        <w:t>Individual Reflective Piece</w:t>
      </w:r>
    </w:p>
    <w:p w14:paraId="4CCC0AE4" w14:textId="27247A78" w:rsidR="00235793" w:rsidRPr="0099347B" w:rsidRDefault="00C34781" w:rsidP="0099347B">
      <w:pPr>
        <w:pStyle w:val="Subtitle"/>
        <w:rPr>
          <w:rFonts w:ascii="Inter Light" w:hAnsi="Inter Light"/>
        </w:rPr>
      </w:pPr>
      <w:r>
        <w:rPr>
          <w:rStyle w:val="SubtleEmphasis"/>
          <w:rFonts w:ascii="Inter Light" w:hAnsi="Inter Light"/>
          <w:i w:val="0"/>
          <w:iCs w:val="0"/>
          <w:color w:val="5A5A5A" w:themeColor="text1" w:themeTint="A5"/>
        </w:rPr>
        <w:t>Trevor Woodman – 10 June 2023</w:t>
      </w:r>
    </w:p>
    <w:p w14:paraId="74178893" w14:textId="068850F2" w:rsidR="0080495D" w:rsidRPr="00B111EF" w:rsidRDefault="0080495D" w:rsidP="00760BAA">
      <w:pPr>
        <w:rPr>
          <w:rStyle w:val="Strong"/>
          <w:lang w:val="en-US"/>
        </w:rPr>
      </w:pPr>
    </w:p>
    <w:p w14:paraId="56E005C9" w14:textId="5B55620A" w:rsidR="00796340" w:rsidRDefault="00C34781" w:rsidP="00796340">
      <w:r>
        <w:rPr>
          <w:rStyle w:val="Strong"/>
          <w:rFonts w:ascii="Inter SemiBold" w:hAnsi="Inter SemiBold"/>
          <w:b w:val="0"/>
          <w:bCs w:val="0"/>
        </w:rPr>
        <w:t>e</w:t>
      </w:r>
      <w:r w:rsidR="003073DB">
        <w:rPr>
          <w:rStyle w:val="Strong"/>
          <w:rFonts w:ascii="Inter SemiBold" w:hAnsi="Inter SemiBold"/>
          <w:b w:val="0"/>
          <w:bCs w:val="0"/>
        </w:rPr>
        <w:t>-</w:t>
      </w:r>
      <w:r>
        <w:rPr>
          <w:rStyle w:val="Strong"/>
          <w:rFonts w:ascii="Inter SemiBold" w:hAnsi="Inter SemiBold"/>
          <w:b w:val="0"/>
          <w:bCs w:val="0"/>
        </w:rPr>
        <w:t>Portfolio</w:t>
      </w:r>
      <w:r w:rsidR="008A589F" w:rsidRPr="003701D3">
        <w:rPr>
          <w:rStyle w:val="Strong"/>
          <w:rFonts w:ascii="Inter SemiBold" w:hAnsi="Inter SemiBold"/>
          <w:b w:val="0"/>
          <w:bCs w:val="0"/>
        </w:rPr>
        <w:t>:</w:t>
      </w:r>
      <w:r w:rsidR="0099347B">
        <w:rPr>
          <w:rStyle w:val="Strong"/>
        </w:rPr>
        <w:t xml:space="preserve"> </w:t>
      </w:r>
      <w:r w:rsidR="009D4E85" w:rsidRPr="0099347B">
        <w:t>Trevor Woodman</w:t>
      </w:r>
      <w:r w:rsidR="0099347B">
        <w:rPr>
          <w:b/>
          <w:bCs/>
        </w:rPr>
        <w:t xml:space="preserve"> – </w:t>
      </w:r>
      <w:hyperlink r:id="rId8" w:history="1">
        <w:r w:rsidR="0099347B" w:rsidRPr="0048494F">
          <w:rPr>
            <w:rStyle w:val="Hyperlink"/>
          </w:rPr>
          <w:t>https://essex.trevorwoodman.ca</w:t>
        </w:r>
      </w:hyperlink>
      <w:r w:rsidR="008A589F" w:rsidRPr="0099347B">
        <w:t xml:space="preserve"> </w:t>
      </w:r>
    </w:p>
    <w:p w14:paraId="476B5882" w14:textId="77777777" w:rsidR="00796340" w:rsidRDefault="00796340" w:rsidP="00796340"/>
    <w:p w14:paraId="6C5DDE10" w14:textId="61DCC367" w:rsidR="003073DB" w:rsidRDefault="003073DB" w:rsidP="003073DB">
      <w:pPr>
        <w:pStyle w:val="Heading1"/>
      </w:pPr>
      <w:r>
        <w:t>Introduction</w:t>
      </w:r>
    </w:p>
    <w:p w14:paraId="404738D8" w14:textId="31D53D90" w:rsidR="00796340" w:rsidRDefault="007D185D" w:rsidP="00796340">
      <w:r>
        <w:t>Throughout th</w:t>
      </w:r>
      <w:r w:rsidR="006219FC">
        <w:t xml:space="preserve">e Network Security course at the University of Essex Online, I have completed two projects that challenged my abilities in a field that I comparatively know little about. My field of work is in systems administration, which overlaps in several key areas but is disparate enough to </w:t>
      </w:r>
      <w:r w:rsidR="00FA51F2">
        <w:t>reveal that network security is</w:t>
      </w:r>
      <w:r w:rsidR="006219FC">
        <w:t xml:space="preserve"> somewhat of a black box</w:t>
      </w:r>
      <w:r w:rsidR="00FA51F2">
        <w:t xml:space="preserve"> to me</w:t>
      </w:r>
      <w:r w:rsidR="006219FC">
        <w:t>. I have brief hobbyist experience in network security from many years ago, and my work has</w:t>
      </w:r>
      <w:r w:rsidR="00FA51F2">
        <w:t xml:space="preserve"> given me intermediate knowledge of networks and cyber security</w:t>
      </w:r>
      <w:r w:rsidR="006219FC">
        <w:t xml:space="preserve">, but prying open this black box </w:t>
      </w:r>
      <w:r w:rsidR="00FA51F2">
        <w:t xml:space="preserve">at this moment in my career </w:t>
      </w:r>
      <w:r w:rsidR="006219FC">
        <w:t xml:space="preserve">has proven to be a challenge. The vulnerability assessment and executive summary projects for this course aimed to address complex issues with </w:t>
      </w:r>
      <w:r w:rsidR="00FA51F2">
        <w:t xml:space="preserve">succinct, </w:t>
      </w:r>
      <w:r w:rsidR="006219FC">
        <w:t xml:space="preserve">elegant </w:t>
      </w:r>
      <w:r w:rsidR="00FA51F2">
        <w:t xml:space="preserve">plans and </w:t>
      </w:r>
      <w:r w:rsidR="006219FC">
        <w:t>solutions</w:t>
      </w:r>
      <w:r w:rsidR="00FA51F2">
        <w:t>.</w:t>
      </w:r>
      <w:r w:rsidR="006219FC">
        <w:t xml:space="preserve"> </w:t>
      </w:r>
      <w:r w:rsidR="00FA51F2">
        <w:t xml:space="preserve">I feel that I did not excel in these aspects, and I believe that I can attribute this to my available time and current level of knowledge. </w:t>
      </w:r>
      <w:r w:rsidR="003073DB">
        <w:t>Finally, I suspect that w</w:t>
      </w:r>
      <w:r w:rsidR="00F54FC9">
        <w:t>as</w:t>
      </w:r>
      <w:r w:rsidR="003073DB">
        <w:t xml:space="preserve"> </w:t>
      </w:r>
      <w:r w:rsidR="00FA51F2">
        <w:t xml:space="preserve">the course length </w:t>
      </w:r>
      <w:r w:rsidR="003073DB">
        <w:t xml:space="preserve">to be extended, this would </w:t>
      </w:r>
      <w:r w:rsidR="00FA51F2">
        <w:t xml:space="preserve">allow for </w:t>
      </w:r>
      <w:r w:rsidR="003073DB">
        <w:t xml:space="preserve">additional </w:t>
      </w:r>
      <w:r w:rsidR="00FA51F2">
        <w:t>learning opportunities</w:t>
      </w:r>
      <w:r w:rsidR="003073DB">
        <w:t>.</w:t>
      </w:r>
      <w:r w:rsidR="00FA51F2">
        <w:t xml:space="preserve"> In this reflective essay, I will </w:t>
      </w:r>
      <w:r w:rsidR="003073DB">
        <w:t xml:space="preserve">do a deep dive into </w:t>
      </w:r>
      <w:r w:rsidR="00FA51F2">
        <w:t>the impact this course has had on my personal and professional development</w:t>
      </w:r>
      <w:r w:rsidR="003073DB">
        <w:t>, both current and future</w:t>
      </w:r>
      <w:r w:rsidR="00FA51F2">
        <w:t>.</w:t>
      </w:r>
    </w:p>
    <w:p w14:paraId="289BD86A" w14:textId="77777777" w:rsidR="00FA51F2" w:rsidRDefault="00FA51F2" w:rsidP="00796340"/>
    <w:p w14:paraId="1DC90DAB" w14:textId="77777777" w:rsidR="00432FAC" w:rsidRDefault="00432FAC">
      <w:pPr>
        <w:rPr>
          <w:rFonts w:ascii="Inter Light" w:eastAsiaTheme="majorEastAsia" w:hAnsi="Inter Light" w:cstheme="majorBidi"/>
          <w:color w:val="44546A" w:themeColor="text2"/>
          <w:sz w:val="36"/>
          <w:szCs w:val="32"/>
        </w:rPr>
      </w:pPr>
      <w:r>
        <w:br w:type="page"/>
      </w:r>
    </w:p>
    <w:p w14:paraId="0157C8B3" w14:textId="2243CAD5" w:rsidR="003073DB" w:rsidRDefault="000F705F" w:rsidP="003073DB">
      <w:pPr>
        <w:pStyle w:val="Heading1"/>
      </w:pPr>
      <w:r>
        <w:lastRenderedPageBreak/>
        <w:t>Reflection</w:t>
      </w:r>
    </w:p>
    <w:p w14:paraId="35744603" w14:textId="1AEBB8BC" w:rsidR="000F705F" w:rsidRDefault="000F705F" w:rsidP="003073DB">
      <w:r>
        <w:t xml:space="preserve">As I </w:t>
      </w:r>
      <w:r w:rsidR="00FE635E">
        <w:t xml:space="preserve">previously </w:t>
      </w:r>
      <w:r>
        <w:t>mentioned, t</w:t>
      </w:r>
      <w:r w:rsidR="003073DB">
        <w:t>his course</w:t>
      </w:r>
      <w:r w:rsidR="00432FAC">
        <w:t xml:space="preserve"> has</w:t>
      </w:r>
      <w:r w:rsidR="003073DB">
        <w:t xml:space="preserve"> challenged my abilities in the </w:t>
      </w:r>
      <w:r w:rsidR="00FE635E">
        <w:t xml:space="preserve">fields of </w:t>
      </w:r>
      <w:r w:rsidR="003073DB">
        <w:t>network and cybersecurity</w:t>
      </w:r>
      <w:r w:rsidR="00FE635E">
        <w:t xml:space="preserve"> </w:t>
      </w:r>
      <w:r w:rsidR="003073DB">
        <w:t xml:space="preserve">and </w:t>
      </w:r>
      <w:r w:rsidR="00FE635E">
        <w:t xml:space="preserve">has significantly contributed to my personal and professional development. </w:t>
      </w:r>
      <w:r>
        <w:t xml:space="preserve">It </w:t>
      </w:r>
      <w:r w:rsidR="00FE635E">
        <w:t xml:space="preserve">provided a valuable </w:t>
      </w:r>
      <w:r w:rsidR="00C372E7">
        <w:t xml:space="preserve">opportunity </w:t>
      </w:r>
      <w:r>
        <w:t>to</w:t>
      </w:r>
      <w:r w:rsidR="00C372E7">
        <w:t xml:space="preserve"> </w:t>
      </w:r>
      <w:r w:rsidR="00FE635E">
        <w:t>utili</w:t>
      </w:r>
      <w:r w:rsidR="00F54FC9">
        <w:t>z</w:t>
      </w:r>
      <w:r w:rsidR="00FE635E">
        <w:t xml:space="preserve">e </w:t>
      </w:r>
      <w:r w:rsidR="00C372E7">
        <w:t>tools that I rarely</w:t>
      </w:r>
      <w:r>
        <w:t>,</w:t>
      </w:r>
      <w:r w:rsidR="00C372E7">
        <w:t xml:space="preserve"> </w:t>
      </w:r>
      <w:r>
        <w:t>if ever,</w:t>
      </w:r>
      <w:r w:rsidR="00C372E7">
        <w:t xml:space="preserve"> use otherwise</w:t>
      </w:r>
      <w:r w:rsidR="00FE635E">
        <w:t>,</w:t>
      </w:r>
      <w:r w:rsidR="00C372E7">
        <w:t xml:space="preserve"> such as </w:t>
      </w:r>
      <w:proofErr w:type="spellStart"/>
      <w:r w:rsidR="00C372E7">
        <w:t>sqlmap</w:t>
      </w:r>
      <w:proofErr w:type="spellEnd"/>
      <w:r w:rsidR="00C372E7">
        <w:t xml:space="preserve">, snort, sublist3r, </w:t>
      </w:r>
      <w:r>
        <w:t xml:space="preserve">and Burp Suite. </w:t>
      </w:r>
      <w:r w:rsidR="00FE635E">
        <w:t xml:space="preserve">Additionally, I have real-world experience with </w:t>
      </w:r>
      <w:proofErr w:type="spellStart"/>
      <w:r w:rsidR="00FE635E">
        <w:t>nmap</w:t>
      </w:r>
      <w:proofErr w:type="spellEnd"/>
      <w:r w:rsidR="00FE635E">
        <w:t xml:space="preserve"> and </w:t>
      </w:r>
      <w:r w:rsidR="00F54FC9">
        <w:t>W</w:t>
      </w:r>
      <w:r w:rsidR="00FE635E">
        <w:t xml:space="preserve">ireshark, which I commonly employ in a professional capacity. </w:t>
      </w:r>
      <w:r>
        <w:t xml:space="preserve">I </w:t>
      </w:r>
      <w:r w:rsidR="00FE635E">
        <w:t xml:space="preserve">anticipate further exploration of these tools and expanding my skillset </w:t>
      </w:r>
      <w:r>
        <w:t xml:space="preserve">into network and cybersecurity, </w:t>
      </w:r>
      <w:r w:rsidR="00FE635E">
        <w:t xml:space="preserve">as these </w:t>
      </w:r>
      <w:r>
        <w:t xml:space="preserve">topics </w:t>
      </w:r>
      <w:r w:rsidR="00FE635E">
        <w:t xml:space="preserve">greatly interest me </w:t>
      </w:r>
      <w:r>
        <w:t xml:space="preserve">and </w:t>
      </w:r>
      <w:r w:rsidR="00FE635E">
        <w:t>are relevant to my professional aspirations</w:t>
      </w:r>
      <w:r>
        <w:t>.</w:t>
      </w:r>
    </w:p>
    <w:p w14:paraId="26C35CAD" w14:textId="00056AB2" w:rsidR="006367BC" w:rsidRDefault="006367BC" w:rsidP="003073DB">
      <w:r>
        <w:t xml:space="preserve">During </w:t>
      </w:r>
      <w:r w:rsidR="00FE635E">
        <w:t xml:space="preserve">the course, </w:t>
      </w:r>
      <w:r>
        <w:t>I had very little time to spend on learning</w:t>
      </w:r>
      <w:r w:rsidR="00FE635E">
        <w:t>, necessitating</w:t>
      </w:r>
      <w:r>
        <w:t xml:space="preserve"> </w:t>
      </w:r>
      <w:r w:rsidR="00FE635E">
        <w:t xml:space="preserve">a </w:t>
      </w:r>
      <w:r>
        <w:t xml:space="preserve">focus on the key </w:t>
      </w:r>
      <w:r w:rsidR="00FE635E">
        <w:t xml:space="preserve">requirements </w:t>
      </w:r>
      <w:r>
        <w:t xml:space="preserve">of </w:t>
      </w:r>
      <w:r w:rsidR="00FE635E">
        <w:t xml:space="preserve">the </w:t>
      </w:r>
      <w:r>
        <w:t xml:space="preserve">assignments. </w:t>
      </w:r>
      <w:r w:rsidR="00FE635E">
        <w:t xml:space="preserve">This limitation was primarily due to the demands of my career. </w:t>
      </w:r>
      <w:r>
        <w:t xml:space="preserve">Stress </w:t>
      </w:r>
      <w:r w:rsidR="00FE635E">
        <w:t xml:space="preserve">has been a </w:t>
      </w:r>
      <w:r>
        <w:t xml:space="preserve">commonly recurring factor </w:t>
      </w:r>
      <w:r w:rsidR="00FE635E">
        <w:t xml:space="preserve">throughout my </w:t>
      </w:r>
      <w:r>
        <w:t>degree program</w:t>
      </w:r>
      <w:r w:rsidR="00FE635E">
        <w:t>; however,</w:t>
      </w:r>
      <w:r>
        <w:t xml:space="preserve"> </w:t>
      </w:r>
      <w:r w:rsidR="00FE635E">
        <w:t xml:space="preserve">it </w:t>
      </w:r>
      <w:r>
        <w:t xml:space="preserve">has lessened as I have progressed. I </w:t>
      </w:r>
      <w:r w:rsidR="00FE635E">
        <w:t xml:space="preserve">attribute </w:t>
      </w:r>
      <w:r>
        <w:t xml:space="preserve">this </w:t>
      </w:r>
      <w:r w:rsidR="00FE635E">
        <w:t xml:space="preserve">reduction in stress </w:t>
      </w:r>
      <w:r>
        <w:t>largely in part to becoming a better writer</w:t>
      </w:r>
      <w:r w:rsidR="00FE635E">
        <w:t xml:space="preserve"> and </w:t>
      </w:r>
      <w:r w:rsidR="00F54FC9">
        <w:t xml:space="preserve">the </w:t>
      </w:r>
      <w:r w:rsidR="00FE635E">
        <w:t>development of my reflective skills,</w:t>
      </w:r>
      <w:r w:rsidR="00981434">
        <w:t xml:space="preserve"> enabling me</w:t>
      </w:r>
      <w:r w:rsidR="00FE635E">
        <w:t xml:space="preserve"> </w:t>
      </w:r>
      <w:r>
        <w:t xml:space="preserve">to </w:t>
      </w:r>
      <w:r w:rsidR="00981434">
        <w:t xml:space="preserve">effectively </w:t>
      </w:r>
      <w:r>
        <w:t xml:space="preserve">draw on past experiences in the course, in my professional work, and </w:t>
      </w:r>
      <w:r w:rsidR="00F54FC9">
        <w:t xml:space="preserve">in </w:t>
      </w:r>
      <w:r>
        <w:t xml:space="preserve">my </w:t>
      </w:r>
      <w:r w:rsidR="00981434">
        <w:t xml:space="preserve">personal </w:t>
      </w:r>
      <w:r>
        <w:t>experiences.</w:t>
      </w:r>
    </w:p>
    <w:p w14:paraId="5FDD8F6A" w14:textId="77268219" w:rsidR="00F31243" w:rsidRDefault="001A5D9B" w:rsidP="003073DB">
      <w:r>
        <w:t xml:space="preserve">Undertaking the activities in the course initially </w:t>
      </w:r>
      <w:r w:rsidR="00981434">
        <w:t>brought about a sense of stress</w:t>
      </w:r>
      <w:r>
        <w:t xml:space="preserve">, but </w:t>
      </w:r>
      <w:r w:rsidR="00981434">
        <w:t xml:space="preserve">it also imparted </w:t>
      </w:r>
      <w:r>
        <w:t xml:space="preserve">a curiosity to explore concepts that I </w:t>
      </w:r>
      <w:r w:rsidR="00981434">
        <w:t>was familiar with in theory but relatively unfamiliar with in practice</w:t>
      </w:r>
      <w:r>
        <w:t xml:space="preserve">. </w:t>
      </w:r>
      <w:r w:rsidR="00981434">
        <w:t xml:space="preserve">While </w:t>
      </w:r>
      <w:r>
        <w:t xml:space="preserve">writing the initial vulnerability </w:t>
      </w:r>
      <w:r w:rsidR="00432FAC">
        <w:t>assessment,</w:t>
      </w:r>
      <w:r>
        <w:t xml:space="preserve"> I believed that I </w:t>
      </w:r>
      <w:r w:rsidR="00981434">
        <w:t xml:space="preserve">had fulfilled </w:t>
      </w:r>
      <w:r w:rsidR="00F63792">
        <w:t>all</w:t>
      </w:r>
      <w:r>
        <w:t xml:space="preserve"> the requirements for the essay. </w:t>
      </w:r>
      <w:r w:rsidR="00981434">
        <w:t xml:space="preserve">However, it </w:t>
      </w:r>
      <w:r>
        <w:t xml:space="preserve">turned out to be one of the </w:t>
      </w:r>
      <w:r w:rsidR="00981434">
        <w:t>lowest-</w:t>
      </w:r>
      <w:r>
        <w:t xml:space="preserve">graded assignments I have completed thus far in the program. </w:t>
      </w:r>
      <w:r w:rsidR="00981434">
        <w:t xml:space="preserve">On my review of the </w:t>
      </w:r>
      <w:r>
        <w:t xml:space="preserve">grading of the assignment, I </w:t>
      </w:r>
      <w:r w:rsidR="00981434">
        <w:t>recogni</w:t>
      </w:r>
      <w:r w:rsidR="00F54FC9">
        <w:t>z</w:t>
      </w:r>
      <w:r w:rsidR="00981434">
        <w:t xml:space="preserve">e </w:t>
      </w:r>
      <w:r>
        <w:t xml:space="preserve">that </w:t>
      </w:r>
      <w:r w:rsidR="00981434">
        <w:t>I had not fully met the requirements in a few sections of my essay. This reali</w:t>
      </w:r>
      <w:r w:rsidR="00F54FC9">
        <w:t>z</w:t>
      </w:r>
      <w:r w:rsidR="00981434">
        <w:t xml:space="preserve">ation caused some frustration, as I believe </w:t>
      </w:r>
      <w:r>
        <w:t xml:space="preserve">that the word count requirement </w:t>
      </w:r>
      <w:r w:rsidR="00981434">
        <w:t>significantly limits the ability to produce a competent and thorough product</w:t>
      </w:r>
      <w:r>
        <w:t xml:space="preserve">. I </w:t>
      </w:r>
      <w:r w:rsidR="00981434">
        <w:t xml:space="preserve">experienced a similar feeling with </w:t>
      </w:r>
      <w:r>
        <w:t xml:space="preserve">the second assignment as well and, although I </w:t>
      </w:r>
      <w:r w:rsidR="00981434">
        <w:t xml:space="preserve">am </w:t>
      </w:r>
      <w:r>
        <w:t>yet to receive a grade, I suspect a similar outcome with a</w:t>
      </w:r>
      <w:r w:rsidR="00F54FC9">
        <w:t>n</w:t>
      </w:r>
      <w:r>
        <w:t xml:space="preserve"> </w:t>
      </w:r>
      <w:r w:rsidR="00F54FC9">
        <w:t>undesirable</w:t>
      </w:r>
      <w:r>
        <w:t xml:space="preserve"> grad</w:t>
      </w:r>
      <w:r w:rsidR="00F54FC9">
        <w:t>e</w:t>
      </w:r>
      <w:r>
        <w:t>.</w:t>
      </w:r>
      <w:r w:rsidR="00F31243">
        <w:t xml:space="preserve"> </w:t>
      </w:r>
      <w:r w:rsidR="00F63792">
        <w:t xml:space="preserve">The limitation of engagement parameters was particularly frustrating, and I truly believe that a capture-the-flag type lab would be a much more effective and rewarding educational target. </w:t>
      </w:r>
      <w:r w:rsidR="00981434">
        <w:t>Reflecting on these frustrations and stress, I have come to appreciate the importance of channe</w:t>
      </w:r>
      <w:r w:rsidR="00F54FC9">
        <w:t>l</w:t>
      </w:r>
      <w:r w:rsidR="00981434">
        <w:t>ling them into productivity, as I believe it to be a crucial skill, and possibly even a requirement.</w:t>
      </w:r>
    </w:p>
    <w:p w14:paraId="75523CDD" w14:textId="29319DA5" w:rsidR="00F31243" w:rsidRDefault="00981434" w:rsidP="003073DB">
      <w:r>
        <w:t>Drawing on</w:t>
      </w:r>
      <w:r w:rsidR="00F31243">
        <w:t xml:space="preserve"> my </w:t>
      </w:r>
      <w:r>
        <w:t xml:space="preserve">personal and professional </w:t>
      </w:r>
      <w:r w:rsidR="00F31243">
        <w:t xml:space="preserve">experiences </w:t>
      </w:r>
      <w:r>
        <w:t xml:space="preserve">has </w:t>
      </w:r>
      <w:r w:rsidR="00F31243">
        <w:t xml:space="preserve">allowed me to </w:t>
      </w:r>
      <w:r>
        <w:t>gain a larger understanding than what I initially possessed</w:t>
      </w:r>
      <w:r w:rsidR="00F31243">
        <w:t xml:space="preserve">. I have found this to be an important tool throughout my coursework and my career. The ability to </w:t>
      </w:r>
      <w:proofErr w:type="gramStart"/>
      <w:r>
        <w:t>critically and deeply analy</w:t>
      </w:r>
      <w:r w:rsidR="00F54FC9">
        <w:t>z</w:t>
      </w:r>
      <w:r>
        <w:t>e a problem</w:t>
      </w:r>
      <w:proofErr w:type="gramEnd"/>
      <w:r>
        <w:t xml:space="preserve"> and arrive at a logical conclusion,</w:t>
      </w:r>
      <w:r w:rsidR="00F31243">
        <w:t xml:space="preserve"> correct or otherwise, is extremely important in my opinion, especially in an industry as vast and </w:t>
      </w:r>
      <w:r w:rsidR="009A117D">
        <w:t xml:space="preserve">rapidly evolving </w:t>
      </w:r>
      <w:r w:rsidR="00F31243">
        <w:t xml:space="preserve">as </w:t>
      </w:r>
      <w:r w:rsidR="009A117D">
        <w:t xml:space="preserve">the </w:t>
      </w:r>
      <w:r w:rsidR="00F31243">
        <w:t>information technology</w:t>
      </w:r>
      <w:r w:rsidR="009A117D">
        <w:t xml:space="preserve"> industry</w:t>
      </w:r>
      <w:r w:rsidR="00F31243">
        <w:t xml:space="preserve">. Developing this skill, </w:t>
      </w:r>
      <w:r w:rsidR="009A117D">
        <w:t xml:space="preserve">along with conducting quick but thorough </w:t>
      </w:r>
      <w:r w:rsidR="00F31243">
        <w:t>research and arriv</w:t>
      </w:r>
      <w:r w:rsidR="009A117D">
        <w:t>ing</w:t>
      </w:r>
      <w:r w:rsidR="00F31243">
        <w:t xml:space="preserve"> at </w:t>
      </w:r>
      <w:r w:rsidR="009A117D">
        <w:t xml:space="preserve">a </w:t>
      </w:r>
      <w:r w:rsidR="00F31243">
        <w:t xml:space="preserve">factual conclusion </w:t>
      </w:r>
      <w:r w:rsidR="00F54FC9">
        <w:t>is</w:t>
      </w:r>
      <w:r w:rsidR="00F31243">
        <w:t xml:space="preserve"> something that I prioriti</w:t>
      </w:r>
      <w:r w:rsidR="00F54FC9">
        <w:t>z</w:t>
      </w:r>
      <w:r w:rsidR="00F31243">
        <w:t xml:space="preserve">e above nearly everything else. This </w:t>
      </w:r>
      <w:r w:rsidR="009A117D">
        <w:t xml:space="preserve">enables </w:t>
      </w:r>
      <w:r w:rsidR="00F31243">
        <w:t xml:space="preserve">me to be exceedingly effective in a field that is seemingly boundless in </w:t>
      </w:r>
      <w:r w:rsidR="009A117D">
        <w:t xml:space="preserve">terms of </w:t>
      </w:r>
      <w:r w:rsidR="00432FAC">
        <w:t>speciali</w:t>
      </w:r>
      <w:r w:rsidR="00F54FC9">
        <w:t>z</w:t>
      </w:r>
      <w:r w:rsidR="00432FAC">
        <w:t>ation</w:t>
      </w:r>
      <w:r w:rsidR="009A117D">
        <w:t xml:space="preserve"> and potential problems</w:t>
      </w:r>
      <w:r w:rsidR="00F31243">
        <w:t>.</w:t>
      </w:r>
    </w:p>
    <w:p w14:paraId="52C52C36" w14:textId="6F799A61" w:rsidR="00F31243" w:rsidRPr="003073DB" w:rsidRDefault="00F31243" w:rsidP="003073DB">
      <w:r>
        <w:t xml:space="preserve">In summary, </w:t>
      </w:r>
      <w:r w:rsidR="00F63792">
        <w:t xml:space="preserve">throughout the process of writing this reflective piece, I have come to a deeper understanding of the impact my emotions and the coursework have had on my personal and professional growth. Initially, I was of the idea that the course would not significantly challenge my </w:t>
      </w:r>
      <w:r w:rsidR="00F84BAA">
        <w:t>growth but</w:t>
      </w:r>
      <w:r w:rsidR="00F63792">
        <w:t xml:space="preserve"> has had an oddly profound impact on my idea of what my near-immediate future would look like. Taking what I have learned here and applying it to my solid foundation of expertise is leading me back to a more hacker-centric path of learning. Moving forward, I appreciate the significance of attention to detail and </w:t>
      </w:r>
      <w:r w:rsidR="00F54FC9">
        <w:t xml:space="preserve">the </w:t>
      </w:r>
      <w:r w:rsidR="00F63792">
        <w:t>continuous pursuit of knowledge in the field of network security, and this course has surpassed my initial expectations by providing a solid foundation for future endeavours.</w:t>
      </w:r>
    </w:p>
    <w:sectPr w:rsidR="00F31243" w:rsidRPr="003073DB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6F252" w14:textId="77777777" w:rsidR="009126F7" w:rsidRDefault="009126F7" w:rsidP="00235793">
      <w:pPr>
        <w:spacing w:after="0" w:line="240" w:lineRule="auto"/>
      </w:pPr>
      <w:r>
        <w:separator/>
      </w:r>
    </w:p>
  </w:endnote>
  <w:endnote w:type="continuationSeparator" w:id="0">
    <w:p w14:paraId="5D1F8296" w14:textId="77777777" w:rsidR="009126F7" w:rsidRDefault="009126F7" w:rsidP="002357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altName w:val="Cambria Math"/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1" w:fontKey="{1EA64D83-16E4-47B2-BDF5-ED614ABF4642}"/>
    <w:embedBold r:id="rId2" w:fontKey="{888C5FD6-A257-49AB-9972-5F80171E3DCB}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3" w:subsetted="1" w:fontKey="{998DDC94-D6FB-4823-9F6B-5BE3E75CB361}"/>
  </w:font>
  <w:font w:name="Inter Medium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Space Grotesk SemiBold">
    <w:panose1 w:val="00000000000000000000"/>
    <w:charset w:val="00"/>
    <w:family w:val="auto"/>
    <w:pitch w:val="variable"/>
    <w:sig w:usb0="A10000FF" w:usb1="5000207B" w:usb2="00000000" w:usb3="00000000" w:csb0="00000193" w:csb1="00000000"/>
  </w:font>
  <w:font w:name="JetBrains Mono"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Inter Black">
    <w:altName w:val="Cambria Math"/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4" w:subsetted="1" w:fontKey="{A3F5D986-A19F-49D9-9DD6-D2CFFC6F4F3B}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  <w:embedRegular r:id="rId5" w:subsetted="1" w:fontKey="{8E0C554A-997D-40D6-BDBD-4C50D2B034A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C34781" w14:paraId="00441F3E" w14:textId="77777777" w:rsidTr="00C34781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16A3ECECC1854F36AF397C00BEE881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124684A9" w14:textId="1964AC8F" w:rsidR="00C34781" w:rsidRDefault="00C34781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revor Woodman – 10 June, 2023</w:t>
              </w:r>
            </w:p>
          </w:sdtContent>
        </w:sdt>
      </w:tc>
      <w:tc>
        <w:tcPr>
          <w:tcW w:w="250" w:type="pct"/>
          <w:shd w:val="clear" w:color="auto" w:fill="44546A" w:themeFill="text2"/>
          <w:vAlign w:val="center"/>
        </w:tcPr>
        <w:p w14:paraId="365BF148" w14:textId="77777777" w:rsidR="00C34781" w:rsidRDefault="00C34781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70A5418B" w14:textId="33DDE5A9" w:rsidR="00235793" w:rsidRPr="00C44FFD" w:rsidRDefault="00235793" w:rsidP="002357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7649D" w14:textId="77777777" w:rsidR="009126F7" w:rsidRDefault="009126F7" w:rsidP="00235793">
      <w:pPr>
        <w:spacing w:after="0" w:line="240" w:lineRule="auto"/>
      </w:pPr>
      <w:r>
        <w:separator/>
      </w:r>
    </w:p>
  </w:footnote>
  <w:footnote w:type="continuationSeparator" w:id="0">
    <w:p w14:paraId="38702541" w14:textId="77777777" w:rsidR="009126F7" w:rsidRDefault="009126F7" w:rsidP="002357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02F9"/>
    <w:multiLevelType w:val="hybridMultilevel"/>
    <w:tmpl w:val="B87E53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568F6"/>
    <w:multiLevelType w:val="hybridMultilevel"/>
    <w:tmpl w:val="83A02494"/>
    <w:lvl w:ilvl="0" w:tplc="047C848C">
      <w:start w:val="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64A03"/>
    <w:multiLevelType w:val="hybridMultilevel"/>
    <w:tmpl w:val="9544F1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A22E00"/>
    <w:multiLevelType w:val="hybridMultilevel"/>
    <w:tmpl w:val="F56849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705681">
    <w:abstractNumId w:val="1"/>
  </w:num>
  <w:num w:numId="2" w16cid:durableId="1602687978">
    <w:abstractNumId w:val="2"/>
  </w:num>
  <w:num w:numId="3" w16cid:durableId="1923875623">
    <w:abstractNumId w:val="3"/>
  </w:num>
  <w:num w:numId="4" w16cid:durableId="715423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0NDYxMLM0szA0NjJR0lEKTi0uzszPAykwrAUA1gbGsCwAAAA="/>
  </w:docVars>
  <w:rsids>
    <w:rsidRoot w:val="009D4E85"/>
    <w:rsid w:val="00002F79"/>
    <w:rsid w:val="0000324C"/>
    <w:rsid w:val="00027AF8"/>
    <w:rsid w:val="000D1216"/>
    <w:rsid w:val="000F1DD3"/>
    <w:rsid w:val="000F705F"/>
    <w:rsid w:val="00113647"/>
    <w:rsid w:val="00126278"/>
    <w:rsid w:val="001341D4"/>
    <w:rsid w:val="00154D58"/>
    <w:rsid w:val="00157D75"/>
    <w:rsid w:val="001A2C9E"/>
    <w:rsid w:val="001A5D9B"/>
    <w:rsid w:val="001B6B05"/>
    <w:rsid w:val="001E6C3D"/>
    <w:rsid w:val="002279D9"/>
    <w:rsid w:val="00234F3C"/>
    <w:rsid w:val="00235793"/>
    <w:rsid w:val="002865EF"/>
    <w:rsid w:val="00295153"/>
    <w:rsid w:val="002A191D"/>
    <w:rsid w:val="002C466B"/>
    <w:rsid w:val="002D615E"/>
    <w:rsid w:val="002E42B4"/>
    <w:rsid w:val="003045ED"/>
    <w:rsid w:val="003073DB"/>
    <w:rsid w:val="003131C1"/>
    <w:rsid w:val="003231C2"/>
    <w:rsid w:val="00325C11"/>
    <w:rsid w:val="003701D3"/>
    <w:rsid w:val="00385AC3"/>
    <w:rsid w:val="003C3D0F"/>
    <w:rsid w:val="003C6FEF"/>
    <w:rsid w:val="003F6B75"/>
    <w:rsid w:val="0042220F"/>
    <w:rsid w:val="004253A6"/>
    <w:rsid w:val="00432FAC"/>
    <w:rsid w:val="00457719"/>
    <w:rsid w:val="004A378A"/>
    <w:rsid w:val="004E62C1"/>
    <w:rsid w:val="00501A63"/>
    <w:rsid w:val="005219C3"/>
    <w:rsid w:val="005539E8"/>
    <w:rsid w:val="00567EB3"/>
    <w:rsid w:val="005A3EFE"/>
    <w:rsid w:val="005B4E36"/>
    <w:rsid w:val="005E4B61"/>
    <w:rsid w:val="00605B1A"/>
    <w:rsid w:val="006219FC"/>
    <w:rsid w:val="006274CF"/>
    <w:rsid w:val="006367BC"/>
    <w:rsid w:val="00650217"/>
    <w:rsid w:val="00670882"/>
    <w:rsid w:val="00671BE4"/>
    <w:rsid w:val="00672F6F"/>
    <w:rsid w:val="00684B77"/>
    <w:rsid w:val="006A2529"/>
    <w:rsid w:val="006A56D5"/>
    <w:rsid w:val="006A798E"/>
    <w:rsid w:val="006C6D03"/>
    <w:rsid w:val="006E6C29"/>
    <w:rsid w:val="00705490"/>
    <w:rsid w:val="00717629"/>
    <w:rsid w:val="007252F5"/>
    <w:rsid w:val="00752930"/>
    <w:rsid w:val="00760BAA"/>
    <w:rsid w:val="0078178D"/>
    <w:rsid w:val="0078759B"/>
    <w:rsid w:val="00796340"/>
    <w:rsid w:val="007A50CA"/>
    <w:rsid w:val="007C44AA"/>
    <w:rsid w:val="007D185D"/>
    <w:rsid w:val="007E303D"/>
    <w:rsid w:val="0080495D"/>
    <w:rsid w:val="0080501F"/>
    <w:rsid w:val="00835146"/>
    <w:rsid w:val="00850A9E"/>
    <w:rsid w:val="008A0D7C"/>
    <w:rsid w:val="008A589F"/>
    <w:rsid w:val="008C22C0"/>
    <w:rsid w:val="008C679B"/>
    <w:rsid w:val="008D0981"/>
    <w:rsid w:val="009044EB"/>
    <w:rsid w:val="009126F7"/>
    <w:rsid w:val="00912B70"/>
    <w:rsid w:val="00922CD4"/>
    <w:rsid w:val="00935875"/>
    <w:rsid w:val="00981434"/>
    <w:rsid w:val="00982CF9"/>
    <w:rsid w:val="00984FA5"/>
    <w:rsid w:val="0099347B"/>
    <w:rsid w:val="009A117D"/>
    <w:rsid w:val="009B54E6"/>
    <w:rsid w:val="009C3B97"/>
    <w:rsid w:val="009D4E85"/>
    <w:rsid w:val="00A20C10"/>
    <w:rsid w:val="00A50F33"/>
    <w:rsid w:val="00A6388C"/>
    <w:rsid w:val="00A714D0"/>
    <w:rsid w:val="00A73EE5"/>
    <w:rsid w:val="00A94729"/>
    <w:rsid w:val="00AA02A2"/>
    <w:rsid w:val="00AA0468"/>
    <w:rsid w:val="00AB576E"/>
    <w:rsid w:val="00AE2297"/>
    <w:rsid w:val="00B111EF"/>
    <w:rsid w:val="00B4188D"/>
    <w:rsid w:val="00B739B1"/>
    <w:rsid w:val="00B74887"/>
    <w:rsid w:val="00B80BA2"/>
    <w:rsid w:val="00B87070"/>
    <w:rsid w:val="00B9657F"/>
    <w:rsid w:val="00BC4480"/>
    <w:rsid w:val="00BC61E0"/>
    <w:rsid w:val="00BE2A86"/>
    <w:rsid w:val="00BE6889"/>
    <w:rsid w:val="00C03F8C"/>
    <w:rsid w:val="00C14F10"/>
    <w:rsid w:val="00C33ADE"/>
    <w:rsid w:val="00C34781"/>
    <w:rsid w:val="00C372E7"/>
    <w:rsid w:val="00C44FFD"/>
    <w:rsid w:val="00C65560"/>
    <w:rsid w:val="00C82700"/>
    <w:rsid w:val="00C84CF6"/>
    <w:rsid w:val="00C8617B"/>
    <w:rsid w:val="00CA0BB7"/>
    <w:rsid w:val="00CB2A8D"/>
    <w:rsid w:val="00CD216F"/>
    <w:rsid w:val="00CD6085"/>
    <w:rsid w:val="00CE2130"/>
    <w:rsid w:val="00CF1191"/>
    <w:rsid w:val="00D12795"/>
    <w:rsid w:val="00D23C68"/>
    <w:rsid w:val="00D36627"/>
    <w:rsid w:val="00D43BBB"/>
    <w:rsid w:val="00D7521C"/>
    <w:rsid w:val="00D76214"/>
    <w:rsid w:val="00D8665F"/>
    <w:rsid w:val="00DD00E6"/>
    <w:rsid w:val="00DD1FC2"/>
    <w:rsid w:val="00DE1847"/>
    <w:rsid w:val="00E37FFC"/>
    <w:rsid w:val="00E6019F"/>
    <w:rsid w:val="00EA1089"/>
    <w:rsid w:val="00EE6D2B"/>
    <w:rsid w:val="00EF7E3D"/>
    <w:rsid w:val="00F023C6"/>
    <w:rsid w:val="00F02C54"/>
    <w:rsid w:val="00F21FE7"/>
    <w:rsid w:val="00F31243"/>
    <w:rsid w:val="00F54FC9"/>
    <w:rsid w:val="00F63792"/>
    <w:rsid w:val="00F84BAA"/>
    <w:rsid w:val="00FA4DA0"/>
    <w:rsid w:val="00FA51F2"/>
    <w:rsid w:val="00FC7247"/>
    <w:rsid w:val="00FE3093"/>
    <w:rsid w:val="00FE46DD"/>
    <w:rsid w:val="00FE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718998"/>
  <w15:chartTrackingRefBased/>
  <w15:docId w15:val="{486BD24E-DC15-4B20-9844-1C96F32F6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781"/>
    <w:rPr>
      <w:rFonts w:ascii="Inter" w:hAnsi="Inter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73DB"/>
    <w:pPr>
      <w:keepNext/>
      <w:keepLines/>
      <w:spacing w:before="240" w:after="0"/>
      <w:outlineLvl w:val="0"/>
    </w:pPr>
    <w:rPr>
      <w:rFonts w:ascii="Inter Light" w:eastAsiaTheme="majorEastAsia" w:hAnsi="Inter Light" w:cstheme="majorBidi"/>
      <w:color w:val="44546A" w:themeColor="text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3DB"/>
    <w:pPr>
      <w:keepNext/>
      <w:keepLines/>
      <w:spacing w:before="40" w:after="0"/>
      <w:outlineLvl w:val="1"/>
    </w:pPr>
    <w:rPr>
      <w:rFonts w:ascii="Inter Medium" w:eastAsiaTheme="majorEastAsia" w:hAnsi="Inter Medium" w:cstheme="majorBidi"/>
      <w:color w:val="44546A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73DB"/>
    <w:pPr>
      <w:keepNext/>
      <w:keepLines/>
      <w:spacing w:before="40" w:after="0"/>
      <w:outlineLvl w:val="2"/>
    </w:pPr>
    <w:rPr>
      <w:rFonts w:ascii="Inter Medium" w:eastAsiaTheme="majorEastAsia" w:hAnsi="Inter Medium" w:cstheme="majorBidi"/>
      <w:color w:val="44546A" w:themeColor="text2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73DB"/>
    <w:rPr>
      <w:rFonts w:ascii="Inter Light" w:eastAsiaTheme="majorEastAsia" w:hAnsi="Inter Light" w:cstheme="majorBidi"/>
      <w:color w:val="44546A" w:themeColor="text2"/>
      <w:sz w:val="36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34781"/>
    <w:pPr>
      <w:spacing w:after="0" w:line="240" w:lineRule="auto"/>
      <w:contextualSpacing/>
    </w:pPr>
    <w:rPr>
      <w:rFonts w:ascii="Space Grotesk SemiBold" w:eastAsiaTheme="majorEastAsia" w:hAnsi="Space Grotesk SemiBold" w:cstheme="majorBidi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781"/>
    <w:rPr>
      <w:rFonts w:ascii="Space Grotesk SemiBold" w:eastAsiaTheme="majorEastAsia" w:hAnsi="Space Grotesk SemiBold" w:cstheme="majorBidi"/>
      <w:spacing w:val="-10"/>
      <w:kern w:val="28"/>
      <w:sz w:val="72"/>
      <w:szCs w:val="56"/>
    </w:rPr>
  </w:style>
  <w:style w:type="paragraph" w:styleId="Subtitle">
    <w:name w:val="Subtitle"/>
    <w:aliases w:val="Monospace"/>
    <w:basedOn w:val="Normal"/>
    <w:next w:val="Normal"/>
    <w:link w:val="SubtitleChar"/>
    <w:uiPriority w:val="11"/>
    <w:qFormat/>
    <w:rsid w:val="008D0981"/>
    <w:pPr>
      <w:numPr>
        <w:ilvl w:val="1"/>
      </w:numPr>
    </w:pPr>
    <w:rPr>
      <w:rFonts w:ascii="JetBrains Mono" w:eastAsiaTheme="minorEastAsia" w:hAnsi="JetBrains Mono"/>
      <w:color w:val="000000" w:themeColor="text1"/>
      <w:spacing w:val="15"/>
    </w:rPr>
  </w:style>
  <w:style w:type="character" w:customStyle="1" w:styleId="SubtitleChar">
    <w:name w:val="Subtitle Char"/>
    <w:aliases w:val="Monospace Char"/>
    <w:basedOn w:val="DefaultParagraphFont"/>
    <w:link w:val="Subtitle"/>
    <w:uiPriority w:val="11"/>
    <w:rsid w:val="008D0981"/>
    <w:rPr>
      <w:rFonts w:ascii="JetBrains Mono" w:eastAsiaTheme="minorEastAsia" w:hAnsi="JetBrains Mono"/>
      <w:color w:val="000000" w:themeColor="text1"/>
      <w:spacing w:val="15"/>
      <w:sz w:val="20"/>
    </w:rPr>
  </w:style>
  <w:style w:type="character" w:styleId="Hyperlink">
    <w:name w:val="Hyperlink"/>
    <w:basedOn w:val="DefaultParagraphFont"/>
    <w:uiPriority w:val="99"/>
    <w:unhideWhenUsed/>
    <w:rsid w:val="009D4E8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4E8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C34781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A589F"/>
    <w:pPr>
      <w:spacing w:after="100"/>
    </w:pPr>
  </w:style>
  <w:style w:type="character" w:styleId="Strong">
    <w:name w:val="Strong"/>
    <w:basedOn w:val="DefaultParagraphFont"/>
    <w:uiPriority w:val="22"/>
    <w:qFormat/>
    <w:rsid w:val="008A589F"/>
    <w:rPr>
      <w:b/>
      <w:bCs/>
    </w:rPr>
  </w:style>
  <w:style w:type="character" w:styleId="SubtleEmphasis">
    <w:name w:val="Subtle Emphasis"/>
    <w:basedOn w:val="DefaultParagraphFont"/>
    <w:uiPriority w:val="19"/>
    <w:rsid w:val="00235793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5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793"/>
  </w:style>
  <w:style w:type="paragraph" w:styleId="Footer">
    <w:name w:val="footer"/>
    <w:basedOn w:val="Normal"/>
    <w:link w:val="FooterChar"/>
    <w:uiPriority w:val="99"/>
    <w:unhideWhenUsed/>
    <w:rsid w:val="002357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793"/>
  </w:style>
  <w:style w:type="paragraph" w:styleId="ListParagraph">
    <w:name w:val="List Paragraph"/>
    <w:basedOn w:val="Normal"/>
    <w:uiPriority w:val="34"/>
    <w:qFormat/>
    <w:rsid w:val="00CE2130"/>
    <w:pPr>
      <w:ind w:left="720"/>
      <w:contextualSpacing/>
    </w:pPr>
  </w:style>
  <w:style w:type="table" w:styleId="TableGrid">
    <w:name w:val="Table Grid"/>
    <w:basedOn w:val="TableNormal"/>
    <w:uiPriority w:val="39"/>
    <w:rsid w:val="005219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073DB"/>
    <w:rPr>
      <w:rFonts w:ascii="Inter Medium" w:eastAsiaTheme="majorEastAsia" w:hAnsi="Inter Medium" w:cstheme="majorBidi"/>
      <w:color w:val="44546A" w:themeColor="text2"/>
      <w:sz w:val="32"/>
      <w:szCs w:val="2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495D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80495D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3073DB"/>
    <w:rPr>
      <w:rFonts w:ascii="Inter Medium" w:eastAsiaTheme="majorEastAsia" w:hAnsi="Inter Medium" w:cstheme="majorBidi"/>
      <w:color w:val="44546A" w:themeColor="text2"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865EF"/>
    <w:pPr>
      <w:spacing w:after="100"/>
      <w:ind w:left="400"/>
    </w:pPr>
  </w:style>
  <w:style w:type="character" w:styleId="FollowedHyperlink">
    <w:name w:val="FollowedHyperlink"/>
    <w:basedOn w:val="DefaultParagraphFont"/>
    <w:uiPriority w:val="99"/>
    <w:semiHidden/>
    <w:unhideWhenUsed/>
    <w:rsid w:val="00D127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sex.trevorwoodman.c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6A3ECECC1854F36AF397C00BEE881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3E036-D172-4202-97CD-E83F3453674E}"/>
      </w:docPartPr>
      <w:docPartBody>
        <w:p w:rsidR="0050104F" w:rsidRDefault="00CB3C44" w:rsidP="00CB3C44">
          <w:pPr>
            <w:pStyle w:val="16A3ECECC1854F36AF397C00BEE881F1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ter">
    <w:altName w:val="Cambria Math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Medium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Space Grotesk SemiBold">
    <w:panose1 w:val="00000000000000000000"/>
    <w:charset w:val="00"/>
    <w:family w:val="auto"/>
    <w:pitch w:val="variable"/>
    <w:sig w:usb0="A10000FF" w:usb1="5000207B" w:usb2="00000000" w:usb3="00000000" w:csb0="00000193" w:csb1="00000000"/>
  </w:font>
  <w:font w:name="JetBrains Mono"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Inter Black">
    <w:altName w:val="Cambria Math"/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Inter SemiBold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12D4"/>
    <w:rsid w:val="000C2DC7"/>
    <w:rsid w:val="002B7DB9"/>
    <w:rsid w:val="00413AEC"/>
    <w:rsid w:val="0050104F"/>
    <w:rsid w:val="005F7719"/>
    <w:rsid w:val="0075715C"/>
    <w:rsid w:val="00760F0D"/>
    <w:rsid w:val="008B0FD6"/>
    <w:rsid w:val="009015A7"/>
    <w:rsid w:val="00B74171"/>
    <w:rsid w:val="00CB3C44"/>
    <w:rsid w:val="00CD12D4"/>
    <w:rsid w:val="00D665E7"/>
    <w:rsid w:val="00E11391"/>
    <w:rsid w:val="00EB4217"/>
    <w:rsid w:val="00F94B56"/>
    <w:rsid w:val="00FA7BAA"/>
    <w:rsid w:val="00FB2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A3ECECC1854F36AF397C00BEE881F1">
    <w:name w:val="16A3ECECC1854F36AF397C00BEE881F1"/>
    <w:rsid w:val="00CB3C44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3F515A-1269-4684-BA0F-E2035E8A1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2</TotalTime>
  <Pages>2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vor Woodman – 10 June, 2023</dc:creator>
  <cp:keywords/>
  <dc:description/>
  <cp:lastModifiedBy>Trevor Woodman</cp:lastModifiedBy>
  <cp:revision>43</cp:revision>
  <dcterms:created xsi:type="dcterms:W3CDTF">2023-05-16T16:44:00Z</dcterms:created>
  <dcterms:modified xsi:type="dcterms:W3CDTF">2023-06-10T23:32:00Z</dcterms:modified>
</cp:coreProperties>
</file>